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2906D" w14:textId="05FBC9CF" w:rsidR="00D60D0B" w:rsidRPr="00BF1772" w:rsidRDefault="00D60D0B" w:rsidP="00E117E4">
      <w:pPr>
        <w:jc w:val="center"/>
        <w:rPr>
          <w:rFonts w:hAnsi="Century"/>
          <w:spacing w:val="2"/>
          <w:kern w:val="0"/>
          <w:sz w:val="21"/>
          <w:szCs w:val="21"/>
        </w:rPr>
      </w:pPr>
      <w:bookmarkStart w:id="0" w:name="_GoBack"/>
      <w:bookmarkEnd w:id="0"/>
      <w:r w:rsidRPr="00BF1772">
        <w:rPr>
          <w:rFonts w:hAnsi="Century" w:cs="ＭＳ 明朝" w:hint="eastAsia"/>
          <w:spacing w:val="2"/>
          <w:w w:val="200"/>
          <w:kern w:val="0"/>
          <w:sz w:val="21"/>
          <w:szCs w:val="21"/>
        </w:rPr>
        <w:t>推　　　薦　　　書</w:t>
      </w:r>
    </w:p>
    <w:p w14:paraId="738B797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8BEC7B5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A0034B5" w14:textId="2F9DCC56" w:rsidR="00D60D0B" w:rsidRPr="00BF1772" w:rsidRDefault="00D60D0B" w:rsidP="00D60D0B">
      <w:pPr>
        <w:adjustRightInd w:val="0"/>
        <w:spacing w:line="318" w:lineRule="exact"/>
        <w:ind w:firstLineChars="100" w:firstLine="247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下記のとおり</w:t>
      </w:r>
      <w:r w:rsidR="002949D5" w:rsidRPr="00BF1772">
        <w:rPr>
          <w:rFonts w:hAnsi="Century" w:cs="ＭＳ 明朝" w:hint="eastAsia"/>
          <w:kern w:val="0"/>
          <w:sz w:val="24"/>
          <w:szCs w:val="24"/>
        </w:rPr>
        <w:t>、</w:t>
      </w:r>
      <w:r w:rsidR="00464BDC" w:rsidRPr="00BF1772">
        <w:rPr>
          <w:rFonts w:cs="ＭＳ 明朝" w:hint="eastAsia"/>
          <w:kern w:val="0"/>
          <w:sz w:val="24"/>
          <w:szCs w:val="24"/>
        </w:rPr>
        <w:t>生命創成探究センター</w:t>
      </w:r>
      <w:r w:rsidR="0000530C">
        <w:rPr>
          <w:rFonts w:cs="ＭＳ 明朝" w:hint="eastAsia"/>
          <w:kern w:val="0"/>
          <w:sz w:val="24"/>
          <w:szCs w:val="24"/>
        </w:rPr>
        <w:t>特任</w:t>
      </w:r>
      <w:r w:rsidR="001661FF" w:rsidRPr="00BF1772">
        <w:rPr>
          <w:rFonts w:cs="ＭＳ 明朝" w:hint="eastAsia"/>
          <w:kern w:val="0"/>
          <w:sz w:val="24"/>
          <w:szCs w:val="24"/>
        </w:rPr>
        <w:t>助教</w:t>
      </w:r>
      <w:r w:rsidRPr="00BF1772">
        <w:rPr>
          <w:rFonts w:hAnsi="Century" w:cs="ＭＳ 明朝" w:hint="eastAsia"/>
          <w:kern w:val="0"/>
          <w:sz w:val="24"/>
          <w:szCs w:val="24"/>
        </w:rPr>
        <w:t>の候補者を推薦します。</w:t>
      </w:r>
    </w:p>
    <w:p w14:paraId="54F2E84F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5C6EF67" w14:textId="77777777" w:rsidR="00D60D0B" w:rsidRPr="00BF1772" w:rsidRDefault="00D60D0B" w:rsidP="00D60D0B">
      <w:pPr>
        <w:adjustRightInd w:val="0"/>
        <w:spacing w:line="318" w:lineRule="exact"/>
        <w:jc w:val="center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記</w:t>
      </w:r>
    </w:p>
    <w:p w14:paraId="3BDAE795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7F31C90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１　被推薦者氏名及び現職</w:t>
      </w:r>
    </w:p>
    <w:p w14:paraId="249BAD8F" w14:textId="77777777" w:rsidR="00D60D0B" w:rsidRPr="00BF1772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 w:cs="ＭＳ 明朝"/>
          <w:kern w:val="0"/>
          <w:sz w:val="24"/>
          <w:szCs w:val="24"/>
        </w:rPr>
      </w:pPr>
    </w:p>
    <w:p w14:paraId="035E1A59" w14:textId="77777777" w:rsidR="00D60D0B" w:rsidRPr="00BF1772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氏　　名</w:t>
      </w:r>
    </w:p>
    <w:p w14:paraId="4C25822D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5FFDAE1" w14:textId="77777777" w:rsidR="00D60D0B" w:rsidRPr="00BF1772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現　　職</w:t>
      </w:r>
    </w:p>
    <w:p w14:paraId="537CBE1B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7395FFE0" w14:textId="1BCC3991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２　推薦理由（記入欄が足りない場合は</w:t>
      </w:r>
      <w:r w:rsidR="002949D5" w:rsidRPr="00BF1772">
        <w:rPr>
          <w:rFonts w:hAnsi="Century" w:cs="ＭＳ 明朝" w:hint="eastAsia"/>
          <w:kern w:val="0"/>
          <w:sz w:val="24"/>
          <w:szCs w:val="24"/>
        </w:rPr>
        <w:t>、</w:t>
      </w:r>
      <w:r w:rsidRPr="00BF1772">
        <w:rPr>
          <w:rFonts w:hAnsi="Century" w:cs="ＭＳ 明朝" w:hint="eastAsia"/>
          <w:kern w:val="0"/>
          <w:sz w:val="24"/>
          <w:szCs w:val="24"/>
        </w:rPr>
        <w:t>適宜</w:t>
      </w:r>
      <w:r w:rsidR="002949D5" w:rsidRPr="00BF1772">
        <w:rPr>
          <w:rFonts w:hAnsi="Century" w:cs="ＭＳ 明朝" w:hint="eastAsia"/>
          <w:kern w:val="0"/>
          <w:sz w:val="24"/>
          <w:szCs w:val="24"/>
        </w:rPr>
        <w:t>、</w:t>
      </w:r>
      <w:r w:rsidRPr="00BF1772">
        <w:rPr>
          <w:rFonts w:hAnsi="Century" w:cs="ＭＳ 明朝" w:hint="eastAsia"/>
          <w:kern w:val="0"/>
          <w:sz w:val="24"/>
          <w:szCs w:val="24"/>
        </w:rPr>
        <w:t>用紙を添付してください。）</w:t>
      </w:r>
    </w:p>
    <w:p w14:paraId="5C862E0F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2A1CEB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34831C97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4ECA0DA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4E3966D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A0E9529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C7D1D4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6D8653C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6B09D17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0876396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504180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919C62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CD327F9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BB14D9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BFA039B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16906E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539E11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87C48A2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72FB213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735A42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FE6508B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1ACB412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984ECA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B76D16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84B3781" w14:textId="39D233C4" w:rsidR="00D60D0B" w:rsidRPr="00BF1772" w:rsidRDefault="00D60D0B" w:rsidP="00D60D0B">
      <w:pPr>
        <w:adjustRightInd w:val="0"/>
        <w:spacing w:line="318" w:lineRule="exact"/>
        <w:ind w:firstLineChars="1478" w:firstLine="3647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 xml:space="preserve">　　年　　月　　日</w:t>
      </w:r>
    </w:p>
    <w:p w14:paraId="489D0B5B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BC98470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CEAA97D" w14:textId="77777777" w:rsidR="00D60D0B" w:rsidRPr="00BF1772" w:rsidRDefault="00D60D0B" w:rsidP="00D60D0B">
      <w:pPr>
        <w:ind w:firstLineChars="1482" w:firstLine="3657"/>
        <w:rPr>
          <w:rFonts w:hAnsi="Century" w:cs="ＭＳ 明朝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推薦者職・氏名　　　　　　　　　　　　　　　印</w:t>
      </w:r>
    </w:p>
    <w:p w14:paraId="2174C9FF" w14:textId="5018A84A" w:rsidR="005A1FC1" w:rsidRPr="00BF1772" w:rsidRDefault="00D60D0B" w:rsidP="00C44706">
      <w:pPr>
        <w:jc w:val="center"/>
        <w:rPr>
          <w:rFonts w:hAnsi="Century" w:cs="ＭＳ 明朝"/>
          <w:w w:val="150"/>
          <w:kern w:val="0"/>
        </w:rPr>
      </w:pPr>
      <w:r w:rsidRPr="00BF1772">
        <w:rPr>
          <w:rFonts w:hAnsi="Century" w:cs="ＭＳ 明朝"/>
          <w:kern w:val="0"/>
          <w:sz w:val="24"/>
          <w:szCs w:val="24"/>
        </w:rPr>
        <w:br w:type="page"/>
      </w:r>
      <w:r w:rsidR="00464BDC" w:rsidRPr="00BF1772">
        <w:rPr>
          <w:rFonts w:cs="ＭＳ 明朝" w:hint="eastAsia"/>
          <w:w w:val="150"/>
          <w:kern w:val="0"/>
          <w:sz w:val="24"/>
          <w:szCs w:val="24"/>
        </w:rPr>
        <w:lastRenderedPageBreak/>
        <w:t>生命創成探究センター</w:t>
      </w:r>
      <w:r w:rsidR="0000530C">
        <w:rPr>
          <w:rFonts w:cs="ＭＳ 明朝" w:hint="eastAsia"/>
          <w:w w:val="150"/>
          <w:kern w:val="0"/>
          <w:sz w:val="24"/>
          <w:szCs w:val="24"/>
        </w:rPr>
        <w:t xml:space="preserve">　特任助教</w:t>
      </w:r>
      <w:r w:rsidR="00C44706" w:rsidRPr="00BF1772">
        <w:rPr>
          <w:rFonts w:cs="ＭＳ 明朝" w:hint="eastAsia"/>
          <w:w w:val="150"/>
          <w:kern w:val="0"/>
          <w:sz w:val="24"/>
          <w:szCs w:val="24"/>
        </w:rPr>
        <w:t xml:space="preserve">　</w:t>
      </w:r>
      <w:r w:rsidR="005A1FC1" w:rsidRPr="00BF1772">
        <w:rPr>
          <w:rFonts w:hAnsi="Century" w:cs="ＭＳ 明朝" w:hint="eastAsia"/>
          <w:w w:val="150"/>
          <w:kern w:val="0"/>
        </w:rPr>
        <w:t>候補者　略歴書</w:t>
      </w:r>
    </w:p>
    <w:p w14:paraId="18760E36" w14:textId="77777777" w:rsidR="00C44706" w:rsidRPr="00BF1772" w:rsidRDefault="00C44706" w:rsidP="00C44706">
      <w:pPr>
        <w:rPr>
          <w:rFonts w:cs="ＭＳ 明朝"/>
          <w:bCs/>
          <w:w w:val="150"/>
          <w:kern w:val="0"/>
          <w:sz w:val="24"/>
          <w:szCs w:val="24"/>
        </w:rPr>
      </w:pPr>
    </w:p>
    <w:p w14:paraId="040BE78A" w14:textId="5CFD00AA" w:rsidR="005A1FC1" w:rsidRPr="00BF1772" w:rsidRDefault="005A1FC1" w:rsidP="005A1FC1">
      <w:pPr>
        <w:suppressAutoHyphens/>
        <w:wordWrap w:val="0"/>
        <w:adjustRightInd w:val="0"/>
        <w:ind w:firstLineChars="2938" w:firstLine="6662"/>
        <w:jc w:val="left"/>
        <w:textAlignment w:val="baseline"/>
        <w:rPr>
          <w:rFonts w:hAnsi="Century"/>
          <w:kern w:val="0"/>
        </w:rPr>
      </w:pPr>
      <w:r w:rsidRPr="00BF1772">
        <w:rPr>
          <w:rFonts w:hAnsi="Century" w:cs="ＭＳ 明朝" w:hint="eastAsia"/>
          <w:kern w:val="0"/>
        </w:rPr>
        <w:t xml:space="preserve">　　年　　月　　日　現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"/>
        <w:gridCol w:w="1135"/>
        <w:gridCol w:w="4313"/>
      </w:tblGrid>
      <w:tr w:rsidR="008167AE" w:rsidRPr="00BF1772" w14:paraId="74AE5281" w14:textId="77777777" w:rsidTr="005C268E">
        <w:trPr>
          <w:trHeight w:val="488"/>
        </w:trPr>
        <w:tc>
          <w:tcPr>
            <w:tcW w:w="1697" w:type="dxa"/>
            <w:gridSpan w:val="2"/>
            <w:tcBorders>
              <w:bottom w:val="dashed" w:sz="4" w:space="0" w:color="auto"/>
            </w:tcBorders>
            <w:vAlign w:val="center"/>
          </w:tcPr>
          <w:p w14:paraId="57BE5C44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応募</w:t>
            </w:r>
            <w:r w:rsidR="00516AC0" w:rsidRPr="00BF1772">
              <w:rPr>
                <w:rFonts w:hAnsi="Century" w:cs="ＭＳ 明朝" w:hint="eastAsia"/>
                <w:kern w:val="0"/>
              </w:rPr>
              <w:t>研究領域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3CE69351" w14:textId="01B5171B" w:rsidR="005A1FC1" w:rsidRPr="00BF1772" w:rsidRDefault="00494D29" w:rsidP="003F22FD">
            <w:pPr>
              <w:rPr>
                <w:sz w:val="24"/>
                <w:szCs w:val="24"/>
              </w:rPr>
            </w:pPr>
            <w:r w:rsidRPr="00BF1772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E662E4A" wp14:editId="310AC465">
                      <wp:simplePos x="0" y="0"/>
                      <wp:positionH relativeFrom="column">
                        <wp:posOffset>3603625</wp:posOffset>
                      </wp:positionH>
                      <wp:positionV relativeFrom="paragraph">
                        <wp:posOffset>149225</wp:posOffset>
                      </wp:positionV>
                      <wp:extent cx="1153160" cy="1462405"/>
                      <wp:effectExtent l="0" t="0" r="18415" b="13970"/>
                      <wp:wrapNone/>
                      <wp:docPr id="2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3160" cy="146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32B152" w14:textId="77777777" w:rsidR="00836A62" w:rsidRPr="00F01D6F" w:rsidRDefault="00836A62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1C97055" w14:textId="77777777" w:rsidR="00836A62" w:rsidRPr="00F01D6F" w:rsidRDefault="00836A62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7E722AD" w14:textId="77777777" w:rsidR="00836A62" w:rsidRPr="00F01D6F" w:rsidRDefault="00836A62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92A30BA" w14:textId="77777777" w:rsidR="00836A62" w:rsidRPr="00F01D6F" w:rsidRDefault="00836A62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F01D6F"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顔写真を貼付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7E662E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left:0;text-align:left;margin-left:283.75pt;margin-top:11.75pt;width:90.8pt;height:115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">
                      <v:stroke dashstyle="1 1" endcap="round"/>
                      <v:textbox inset="5.85pt,.7pt,5.85pt,.7pt">
                        <w:txbxContent>
                          <w:p w14:paraId="4632B152" w14:textId="77777777" w:rsidR="00836A62" w:rsidRPr="00F01D6F" w:rsidRDefault="00836A62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C97055" w14:textId="77777777" w:rsidR="00836A62" w:rsidRPr="00F01D6F" w:rsidRDefault="00836A62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7E722AD" w14:textId="77777777" w:rsidR="00836A62" w:rsidRPr="00F01D6F" w:rsidRDefault="00836A62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2A30BA" w14:textId="77777777" w:rsidR="00836A62" w:rsidRPr="00F01D6F" w:rsidRDefault="00836A62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01D6F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顔写真を貼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167AE" w:rsidRPr="00BF1772" w14:paraId="2252F0BF" w14:textId="77777777" w:rsidTr="005C268E">
        <w:trPr>
          <w:trHeight w:val="476"/>
        </w:trPr>
        <w:tc>
          <w:tcPr>
            <w:tcW w:w="1697" w:type="dxa"/>
            <w:gridSpan w:val="2"/>
            <w:tcBorders>
              <w:top w:val="dashed" w:sz="4" w:space="0" w:color="auto"/>
            </w:tcBorders>
            <w:vAlign w:val="center"/>
          </w:tcPr>
          <w:p w14:paraId="5EA01506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C618EA">
              <w:rPr>
                <w:rFonts w:hAnsi="Century" w:cs="ＭＳ 明朝" w:hint="eastAsia"/>
                <w:spacing w:val="60"/>
                <w:kern w:val="0"/>
                <w:fitText w:val="1362" w:id="-1499754240"/>
              </w:rPr>
              <w:t>応募の</w:t>
            </w:r>
            <w:r w:rsidRPr="00C618EA">
              <w:rPr>
                <w:rFonts w:hAnsi="Century" w:cs="ＭＳ 明朝" w:hint="eastAsia"/>
                <w:spacing w:val="15"/>
                <w:kern w:val="0"/>
                <w:fitText w:val="1362" w:id="-1499754240"/>
              </w:rPr>
              <w:t>職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3E537241" w14:textId="77777777" w:rsidR="005A1FC1" w:rsidRPr="00BF1772" w:rsidRDefault="005A1FC1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79093541" w14:textId="77777777" w:rsidTr="005C268E">
        <w:trPr>
          <w:trHeight w:val="978"/>
        </w:trPr>
        <w:tc>
          <w:tcPr>
            <w:tcW w:w="1697" w:type="dxa"/>
            <w:gridSpan w:val="2"/>
            <w:tcBorders>
              <w:bottom w:val="dashed" w:sz="4" w:space="0" w:color="auto"/>
            </w:tcBorders>
            <w:vAlign w:val="center"/>
          </w:tcPr>
          <w:p w14:paraId="62EA8DA6" w14:textId="77777777" w:rsidR="005A1FC1" w:rsidRPr="00BF1772" w:rsidRDefault="005A1FC1" w:rsidP="005C268E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C618EA">
              <w:rPr>
                <w:rFonts w:hAnsi="Century" w:cs="ＭＳ 明朝" w:hint="eastAsia"/>
                <w:spacing w:val="60"/>
                <w:kern w:val="0"/>
                <w:fitText w:val="1362" w:id="-1499754239"/>
              </w:rPr>
              <w:t>ふりが</w:t>
            </w:r>
            <w:r w:rsidRPr="00C618EA">
              <w:rPr>
                <w:rFonts w:hAnsi="Century" w:cs="ＭＳ 明朝" w:hint="eastAsia"/>
                <w:spacing w:val="15"/>
                <w:kern w:val="0"/>
                <w:fitText w:val="1362" w:id="-1499754239"/>
              </w:rPr>
              <w:t>な</w:t>
            </w:r>
          </w:p>
          <w:p w14:paraId="5B491755" w14:textId="77777777" w:rsidR="005A1FC1" w:rsidRPr="00BF1772" w:rsidRDefault="005A1FC1" w:rsidP="005C268E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BF1772">
              <w:rPr>
                <w:rFonts w:hAnsi="Century" w:cs="ＭＳ 明朝" w:hint="eastAsia"/>
                <w:kern w:val="0"/>
              </w:rPr>
              <w:t>氏　　　　名</w:t>
            </w:r>
          </w:p>
          <w:p w14:paraId="1E1105A7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（旧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氏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名）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0E128F1E" w14:textId="77777777" w:rsidR="005A1FC1" w:rsidRPr="00BF1772" w:rsidRDefault="005A1FC1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61E62147" w14:textId="77777777" w:rsidTr="005C268E">
        <w:trPr>
          <w:trHeight w:val="457"/>
        </w:trPr>
        <w:tc>
          <w:tcPr>
            <w:tcW w:w="1697" w:type="dxa"/>
            <w:gridSpan w:val="2"/>
            <w:tcBorders>
              <w:top w:val="dashed" w:sz="4" w:space="0" w:color="auto"/>
            </w:tcBorders>
            <w:vAlign w:val="center"/>
          </w:tcPr>
          <w:p w14:paraId="714D0A21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C618EA">
              <w:rPr>
                <w:rFonts w:hAnsi="Century" w:cs="ＭＳ 明朝" w:hint="eastAsia"/>
                <w:spacing w:val="60"/>
                <w:kern w:val="0"/>
                <w:fitText w:val="1362" w:id="-1499754238"/>
              </w:rPr>
              <w:t>生年月</w:t>
            </w:r>
            <w:r w:rsidRPr="00C618EA">
              <w:rPr>
                <w:rFonts w:hAnsi="Century" w:cs="ＭＳ 明朝" w:hint="eastAsia"/>
                <w:spacing w:val="15"/>
                <w:kern w:val="0"/>
                <w:fitText w:val="1362" w:id="-1499754238"/>
              </w:rPr>
              <w:t>日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338A7638" w14:textId="77777777" w:rsidR="005A1FC1" w:rsidRPr="00BF1772" w:rsidRDefault="005A1FC1" w:rsidP="003F22FD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 xml:space="preserve">　　　　　　年　　月　　日（　　歳）</w:t>
            </w:r>
          </w:p>
        </w:tc>
      </w:tr>
      <w:tr w:rsidR="008167AE" w:rsidRPr="00BF1772" w14:paraId="7C200356" w14:textId="77777777" w:rsidTr="005C268E">
        <w:trPr>
          <w:trHeight w:val="502"/>
        </w:trPr>
        <w:tc>
          <w:tcPr>
            <w:tcW w:w="562" w:type="dxa"/>
            <w:vMerge w:val="restart"/>
            <w:vAlign w:val="center"/>
          </w:tcPr>
          <w:p w14:paraId="54977FF3" w14:textId="77777777" w:rsidR="005A1FC1" w:rsidRPr="00BF1772" w:rsidRDefault="005A1FC1" w:rsidP="005C268E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BF1772">
              <w:rPr>
                <w:rFonts w:hAnsi="Century" w:cs="ＭＳ 明朝" w:hint="eastAsia"/>
                <w:kern w:val="0"/>
              </w:rPr>
              <w:t>学</w:t>
            </w:r>
          </w:p>
          <w:p w14:paraId="53148157" w14:textId="77777777" w:rsidR="005A1FC1" w:rsidRPr="00BF1772" w:rsidRDefault="005A1FC1" w:rsidP="005C268E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</w:p>
          <w:p w14:paraId="54B2CE4E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位</w:t>
            </w:r>
          </w:p>
        </w:tc>
        <w:tc>
          <w:tcPr>
            <w:tcW w:w="1135" w:type="dxa"/>
            <w:tcBorders>
              <w:bottom w:val="dashed" w:sz="4" w:space="0" w:color="auto"/>
            </w:tcBorders>
            <w:vAlign w:val="center"/>
          </w:tcPr>
          <w:p w14:paraId="6AA16F29" w14:textId="77777777" w:rsidR="005A1FC1" w:rsidRPr="00BF1772" w:rsidRDefault="005A1FC1" w:rsidP="003F22FD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種　　類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4E325627" w14:textId="77777777" w:rsidR="005A1FC1" w:rsidRPr="00BF1772" w:rsidRDefault="005A1FC1" w:rsidP="003F22FD">
            <w:pPr>
              <w:rPr>
                <w:sz w:val="24"/>
                <w:szCs w:val="24"/>
              </w:rPr>
            </w:pPr>
            <w:r w:rsidRPr="00BF1772">
              <w:rPr>
                <w:rFonts w:cs="ＭＳ 明朝"/>
                <w:kern w:val="0"/>
              </w:rPr>
              <w:t xml:space="preserve">              </w:t>
            </w:r>
            <w:r w:rsidR="00F01D6F" w:rsidRPr="00BF1772">
              <w:rPr>
                <w:rFonts w:cs="ＭＳ 明朝" w:hint="eastAsia"/>
                <w:kern w:val="0"/>
              </w:rPr>
              <w:t xml:space="preserve">　</w:t>
            </w:r>
            <w:r w:rsidRPr="00BF1772">
              <w:rPr>
                <w:rFonts w:hAnsi="Century" w:cs="ＭＳ 明朝" w:hint="eastAsia"/>
                <w:kern w:val="0"/>
              </w:rPr>
              <w:t>（　　　　年　　月）</w:t>
            </w:r>
          </w:p>
        </w:tc>
      </w:tr>
      <w:tr w:rsidR="005A1FC1" w:rsidRPr="00BF1772" w14:paraId="2F53FB67" w14:textId="77777777" w:rsidTr="005C268E">
        <w:trPr>
          <w:trHeight w:val="477"/>
        </w:trPr>
        <w:tc>
          <w:tcPr>
            <w:tcW w:w="562" w:type="dxa"/>
            <w:vMerge/>
            <w:vAlign w:val="center"/>
          </w:tcPr>
          <w:p w14:paraId="732CED08" w14:textId="77777777" w:rsidR="005A1FC1" w:rsidRPr="00BF1772" w:rsidRDefault="005A1FC1" w:rsidP="003F22FD">
            <w:pPr>
              <w:rPr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dashed" w:sz="4" w:space="0" w:color="auto"/>
            </w:tcBorders>
            <w:vAlign w:val="center"/>
          </w:tcPr>
          <w:p w14:paraId="1D8E303D" w14:textId="77777777" w:rsidR="005A1FC1" w:rsidRPr="00BF1772" w:rsidRDefault="005A1FC1" w:rsidP="003F22FD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授与機関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72DD5006" w14:textId="77777777" w:rsidR="005A1FC1" w:rsidRPr="00BF1772" w:rsidRDefault="005A1FC1" w:rsidP="003F22FD">
            <w:pPr>
              <w:rPr>
                <w:sz w:val="24"/>
                <w:szCs w:val="24"/>
              </w:rPr>
            </w:pPr>
          </w:p>
        </w:tc>
      </w:tr>
    </w:tbl>
    <w:p w14:paraId="43E076C2" w14:textId="77777777" w:rsidR="005A1FC1" w:rsidRPr="00BF1772" w:rsidRDefault="005A1FC1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8167AE" w:rsidRPr="00BF1772" w14:paraId="7BF2E0D5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1538D03D" w14:textId="77777777" w:rsidR="00151AD2" w:rsidRPr="00BF1772" w:rsidRDefault="00E72801" w:rsidP="005C268E">
            <w:pPr>
              <w:jc w:val="center"/>
              <w:rPr>
                <w:sz w:val="24"/>
                <w:szCs w:val="24"/>
              </w:rPr>
            </w:pPr>
            <w:r w:rsidRPr="00C618EA">
              <w:rPr>
                <w:rFonts w:hAnsi="Century" w:cs="ＭＳ 明朝" w:hint="eastAsia"/>
                <w:spacing w:val="285"/>
                <w:kern w:val="0"/>
                <w:fitText w:val="2724" w:id="-1499754750"/>
              </w:rPr>
              <w:t>修学期</w:t>
            </w:r>
            <w:r w:rsidRPr="00C618EA">
              <w:rPr>
                <w:rFonts w:hAnsi="Century" w:cs="ＭＳ 明朝" w:hint="eastAsia"/>
                <w:spacing w:val="22"/>
                <w:kern w:val="0"/>
                <w:fitText w:val="2724" w:id="-1499754750"/>
              </w:rPr>
              <w:t>間</w:t>
            </w:r>
          </w:p>
        </w:tc>
        <w:tc>
          <w:tcPr>
            <w:tcW w:w="6284" w:type="dxa"/>
            <w:vAlign w:val="center"/>
          </w:tcPr>
          <w:p w14:paraId="3F996CE2" w14:textId="77777777" w:rsidR="00151AD2" w:rsidRPr="00BF1772" w:rsidRDefault="00E72801" w:rsidP="005C268E">
            <w:pPr>
              <w:jc w:val="center"/>
              <w:rPr>
                <w:sz w:val="24"/>
                <w:szCs w:val="24"/>
                <w:lang w:eastAsia="zh-CN"/>
              </w:rPr>
            </w:pPr>
            <w:r w:rsidRPr="00BF1772">
              <w:rPr>
                <w:rFonts w:hAnsi="Century" w:cs="ＭＳ 明朝" w:hint="eastAsia"/>
                <w:kern w:val="0"/>
                <w:lang w:eastAsia="zh-CN"/>
              </w:rPr>
              <w:t>学　　　歴　　　事　　　項</w:t>
            </w:r>
          </w:p>
        </w:tc>
      </w:tr>
      <w:tr w:rsidR="008167AE" w:rsidRPr="00BF1772" w14:paraId="2322437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FA83734" w14:textId="77777777" w:rsidR="003F22FD" w:rsidRPr="00BF1772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35A880D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61EB1AC3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483503F" w14:textId="77777777" w:rsidR="00151AD2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CAA722D" w14:textId="77777777" w:rsidR="00151AD2" w:rsidRPr="00BF1772" w:rsidRDefault="00151AD2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0F16F2F0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36E92C5" w14:textId="77777777" w:rsidR="00151AD2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4014093" w14:textId="77777777" w:rsidR="00151AD2" w:rsidRPr="00BF1772" w:rsidRDefault="00151AD2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0B79B494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7E72A91D" w14:textId="77777777" w:rsidR="00151AD2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0FCECC21" w14:textId="77777777" w:rsidR="00151AD2" w:rsidRPr="00BF1772" w:rsidRDefault="00151AD2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0082180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57115A25" w14:textId="77777777" w:rsidR="00151AD2" w:rsidRPr="00BF1772" w:rsidRDefault="00E72801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C618EA">
              <w:rPr>
                <w:rFonts w:hAnsi="Century" w:cs="ＭＳ 明朝" w:hint="eastAsia"/>
                <w:spacing w:val="285"/>
                <w:kern w:val="0"/>
                <w:fitText w:val="2724" w:id="-1499754751"/>
              </w:rPr>
              <w:t>在職期</w:t>
            </w:r>
            <w:r w:rsidRPr="00C618EA">
              <w:rPr>
                <w:rFonts w:hAnsi="Century" w:cs="ＭＳ 明朝" w:hint="eastAsia"/>
                <w:spacing w:val="22"/>
                <w:kern w:val="0"/>
                <w:fitText w:val="2724" w:id="-1499754751"/>
              </w:rPr>
              <w:t>間</w:t>
            </w:r>
          </w:p>
        </w:tc>
        <w:tc>
          <w:tcPr>
            <w:tcW w:w="6284" w:type="dxa"/>
            <w:vAlign w:val="center"/>
          </w:tcPr>
          <w:p w14:paraId="4FBC291D" w14:textId="77777777" w:rsidR="00151AD2" w:rsidRPr="00BF1772" w:rsidRDefault="00E72801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職　　　歴　　　事　　　項</w:t>
            </w:r>
          </w:p>
        </w:tc>
      </w:tr>
      <w:tr w:rsidR="008167AE" w:rsidRPr="00BF1772" w14:paraId="5CC98DCD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9E16E63" w14:textId="77777777" w:rsidR="003F22FD" w:rsidRPr="00BF1772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8548043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43CBC7F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B51D2A8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D0B410F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10E98AFA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BC36808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27AED2D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75B36A20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A855210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7AA2753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4D38671B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EFB38B2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6BAF43C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7C8A263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7D85153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0B4A0D1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7E47C0B6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AE950AA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3C8829E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66BF583E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21B8F3BD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4F6B699C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</w:tbl>
    <w:p w14:paraId="1F6EEBA9" w14:textId="77777777" w:rsidR="00464BDC" w:rsidRPr="00BF1772" w:rsidRDefault="00464BDC">
      <w:r w:rsidRPr="00BF1772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8167AE" w:rsidRPr="00BF1772" w14:paraId="77970D7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55A922CE" w14:textId="1B441F3B" w:rsidR="003F22FD" w:rsidRPr="00BF1772" w:rsidRDefault="003F22FD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C618EA">
              <w:rPr>
                <w:rFonts w:hAnsi="Century" w:cs="ＭＳ 明朝" w:hint="eastAsia"/>
                <w:spacing w:val="285"/>
                <w:kern w:val="0"/>
                <w:fitText w:val="2724" w:id="-1499754752"/>
              </w:rPr>
              <w:lastRenderedPageBreak/>
              <w:t>従事期</w:t>
            </w:r>
            <w:r w:rsidRPr="00C618EA">
              <w:rPr>
                <w:rFonts w:hAnsi="Century" w:cs="ＭＳ 明朝" w:hint="eastAsia"/>
                <w:spacing w:val="22"/>
                <w:kern w:val="0"/>
                <w:fitText w:val="2724" w:id="-1499754752"/>
              </w:rPr>
              <w:t>間</w:t>
            </w:r>
          </w:p>
        </w:tc>
        <w:tc>
          <w:tcPr>
            <w:tcW w:w="6284" w:type="dxa"/>
            <w:vAlign w:val="center"/>
          </w:tcPr>
          <w:p w14:paraId="54A92256" w14:textId="77777777" w:rsidR="003F22FD" w:rsidRPr="00BF1772" w:rsidRDefault="003F22FD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職歴以外の研究又は教育歴事項</w:t>
            </w:r>
          </w:p>
        </w:tc>
      </w:tr>
      <w:tr w:rsidR="008167AE" w:rsidRPr="00BF1772" w14:paraId="1255BCE0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8ED62DA" w14:textId="77777777" w:rsidR="003F22FD" w:rsidRPr="00BF1772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5F63B82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5C6C448A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E3B9E42" w14:textId="77777777" w:rsidR="00BB4B5C" w:rsidRPr="00BF1772" w:rsidRDefault="00BB4B5C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03355B8" w14:textId="77777777" w:rsidR="00BB4B5C" w:rsidRPr="00BF1772" w:rsidRDefault="00BB4B5C" w:rsidP="00BB4B5C">
            <w:pPr>
              <w:rPr>
                <w:sz w:val="24"/>
                <w:szCs w:val="24"/>
              </w:rPr>
            </w:pPr>
          </w:p>
        </w:tc>
      </w:tr>
      <w:tr w:rsidR="008167AE" w:rsidRPr="00BF1772" w14:paraId="69DA3F47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08E5406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F3A479E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3F22FD" w:rsidRPr="00BF1772" w14:paraId="598C3B7E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74BA808C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31E2816F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</w:tbl>
    <w:p w14:paraId="73D32524" w14:textId="4D13B9C7" w:rsidR="00151AD2" w:rsidRPr="00BF1772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8167AE" w:rsidRPr="00BF1772" w14:paraId="1D3EB9B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0644C427" w14:textId="77777777" w:rsidR="00F01D6F" w:rsidRPr="00BF1772" w:rsidRDefault="00F01D6F" w:rsidP="005C268E">
            <w:pPr>
              <w:tabs>
                <w:tab w:val="left" w:pos="1589"/>
              </w:tabs>
              <w:jc w:val="center"/>
              <w:rPr>
                <w:rFonts w:hAnsi="Century" w:cs="ＭＳ 明朝"/>
                <w:kern w:val="0"/>
              </w:rPr>
            </w:pPr>
            <w:r w:rsidRPr="00C618EA">
              <w:rPr>
                <w:rFonts w:hAnsi="Century" w:cs="ＭＳ 明朝" w:hint="eastAsia"/>
                <w:spacing w:val="285"/>
                <w:kern w:val="0"/>
                <w:fitText w:val="2724" w:id="-1499755264"/>
              </w:rPr>
              <w:t>従事期</w:t>
            </w:r>
            <w:r w:rsidRPr="00C618EA">
              <w:rPr>
                <w:rFonts w:hAnsi="Century" w:cs="ＭＳ 明朝" w:hint="eastAsia"/>
                <w:spacing w:val="22"/>
                <w:kern w:val="0"/>
                <w:fitText w:val="2724" w:id="-1499755264"/>
              </w:rPr>
              <w:t>間</w:t>
            </w:r>
          </w:p>
        </w:tc>
        <w:tc>
          <w:tcPr>
            <w:tcW w:w="6284" w:type="dxa"/>
            <w:vAlign w:val="center"/>
          </w:tcPr>
          <w:p w14:paraId="1725B934" w14:textId="77777777" w:rsidR="00F01D6F" w:rsidRPr="00BF1772" w:rsidRDefault="00F01D6F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その他学会活動等に関する事項</w:t>
            </w:r>
          </w:p>
        </w:tc>
      </w:tr>
      <w:tr w:rsidR="008167AE" w:rsidRPr="00BF1772" w14:paraId="3B58CDAC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A6843D5" w14:textId="77777777" w:rsidR="00F01D6F" w:rsidRPr="00BF1772" w:rsidRDefault="00F01D6F" w:rsidP="005C268E">
            <w:pPr>
              <w:ind w:firstLineChars="245" w:firstLine="556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CFEF062" w14:textId="77777777" w:rsidR="00F01D6F" w:rsidRPr="00BF1772" w:rsidRDefault="00F01D6F" w:rsidP="00F01D6F">
            <w:pPr>
              <w:rPr>
                <w:sz w:val="24"/>
                <w:szCs w:val="24"/>
              </w:rPr>
            </w:pPr>
          </w:p>
        </w:tc>
      </w:tr>
      <w:tr w:rsidR="008167AE" w:rsidRPr="00BF1772" w14:paraId="6E68B98D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8D712CE" w14:textId="77777777" w:rsidR="00F01D6F" w:rsidRPr="00BF1772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DF94213" w14:textId="77777777" w:rsidR="00F01D6F" w:rsidRPr="00BF1772" w:rsidRDefault="00F01D6F" w:rsidP="00F01D6F">
            <w:pPr>
              <w:rPr>
                <w:sz w:val="24"/>
                <w:szCs w:val="24"/>
              </w:rPr>
            </w:pPr>
          </w:p>
        </w:tc>
      </w:tr>
      <w:tr w:rsidR="008167AE" w:rsidRPr="00BF1772" w14:paraId="41C37DDB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2A35095" w14:textId="77777777" w:rsidR="00F01D6F" w:rsidRPr="00BF1772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E572F6F" w14:textId="77777777" w:rsidR="00F01D6F" w:rsidRPr="00BF1772" w:rsidRDefault="00F01D6F" w:rsidP="00F01D6F">
            <w:pPr>
              <w:rPr>
                <w:sz w:val="24"/>
                <w:szCs w:val="24"/>
              </w:rPr>
            </w:pPr>
          </w:p>
        </w:tc>
      </w:tr>
      <w:tr w:rsidR="00F01D6F" w:rsidRPr="00BF1772" w14:paraId="64997894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03C00DCF" w14:textId="77777777" w:rsidR="00F01D6F" w:rsidRPr="00BF1772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79DE6A1B" w14:textId="77777777" w:rsidR="00F01D6F" w:rsidRPr="00BF1772" w:rsidRDefault="00F01D6F" w:rsidP="00F01D6F">
            <w:pPr>
              <w:rPr>
                <w:sz w:val="24"/>
                <w:szCs w:val="24"/>
              </w:rPr>
            </w:pPr>
          </w:p>
        </w:tc>
      </w:tr>
    </w:tbl>
    <w:p w14:paraId="6EB3BFD2" w14:textId="77777777" w:rsidR="00151AD2" w:rsidRPr="00BF1772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0"/>
        <w:gridCol w:w="1517"/>
        <w:gridCol w:w="6284"/>
      </w:tblGrid>
      <w:tr w:rsidR="008167AE" w:rsidRPr="00BF1772" w14:paraId="2F5028D2" w14:textId="77777777" w:rsidTr="00464BDC">
        <w:trPr>
          <w:trHeight w:val="638"/>
        </w:trPr>
        <w:tc>
          <w:tcPr>
            <w:tcW w:w="3627" w:type="dxa"/>
            <w:gridSpan w:val="2"/>
            <w:vAlign w:val="center"/>
          </w:tcPr>
          <w:p w14:paraId="00D2D760" w14:textId="77777777" w:rsidR="00E72801" w:rsidRPr="00BF1772" w:rsidRDefault="00E72801" w:rsidP="005C268E">
            <w:pPr>
              <w:tabs>
                <w:tab w:val="left" w:pos="1816"/>
              </w:tabs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spacing w:val="186"/>
                <w:kern w:val="0"/>
              </w:rPr>
              <w:t>現在の所属</w:t>
            </w:r>
            <w:r w:rsidRPr="00BF1772">
              <w:rPr>
                <w:rFonts w:hAnsi="Century" w:cs="ＭＳ 明朝" w:hint="eastAsia"/>
                <w:spacing w:val="-1"/>
                <w:kern w:val="0"/>
              </w:rPr>
              <w:t>先</w:t>
            </w:r>
          </w:p>
        </w:tc>
        <w:tc>
          <w:tcPr>
            <w:tcW w:w="6284" w:type="dxa"/>
          </w:tcPr>
          <w:p w14:paraId="339D298F" w14:textId="77777777" w:rsidR="00E72801" w:rsidRPr="00BF1772" w:rsidRDefault="00E72801" w:rsidP="00151AD2">
            <w:pPr>
              <w:rPr>
                <w:sz w:val="24"/>
                <w:szCs w:val="24"/>
              </w:rPr>
            </w:pPr>
          </w:p>
        </w:tc>
      </w:tr>
      <w:tr w:rsidR="008167AE" w:rsidRPr="00BF1772" w14:paraId="38A5CF04" w14:textId="77777777" w:rsidTr="00464BDC">
        <w:trPr>
          <w:trHeight w:val="666"/>
        </w:trPr>
        <w:tc>
          <w:tcPr>
            <w:tcW w:w="3627" w:type="dxa"/>
            <w:gridSpan w:val="2"/>
            <w:vAlign w:val="center"/>
          </w:tcPr>
          <w:p w14:paraId="313AC569" w14:textId="77777777" w:rsidR="00E72801" w:rsidRPr="00BF1772" w:rsidRDefault="00E72801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spacing w:val="186"/>
                <w:kern w:val="0"/>
              </w:rPr>
              <w:t>所属先の住</w:t>
            </w:r>
            <w:r w:rsidRPr="00BF1772">
              <w:rPr>
                <w:rFonts w:hAnsi="Century" w:cs="ＭＳ 明朝" w:hint="eastAsia"/>
                <w:spacing w:val="-1"/>
                <w:kern w:val="0"/>
              </w:rPr>
              <w:t>所</w:t>
            </w:r>
          </w:p>
        </w:tc>
        <w:tc>
          <w:tcPr>
            <w:tcW w:w="6284" w:type="dxa"/>
          </w:tcPr>
          <w:p w14:paraId="36B4296B" w14:textId="77777777" w:rsidR="00E72801" w:rsidRPr="00BF1772" w:rsidRDefault="00E72801" w:rsidP="00E72801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〒</w:t>
            </w:r>
          </w:p>
        </w:tc>
      </w:tr>
      <w:tr w:rsidR="008167AE" w:rsidRPr="00BF1772" w14:paraId="3CAEC2DD" w14:textId="77777777" w:rsidTr="00464BDC">
        <w:trPr>
          <w:trHeight w:val="477"/>
        </w:trPr>
        <w:tc>
          <w:tcPr>
            <w:tcW w:w="2110" w:type="dxa"/>
            <w:vMerge w:val="restart"/>
            <w:vAlign w:val="center"/>
          </w:tcPr>
          <w:p w14:paraId="4C03A638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所属の連絡先番号</w:t>
            </w:r>
          </w:p>
        </w:tc>
        <w:tc>
          <w:tcPr>
            <w:tcW w:w="1517" w:type="dxa"/>
            <w:tcBorders>
              <w:bottom w:val="dashed" w:sz="4" w:space="0" w:color="auto"/>
            </w:tcBorders>
            <w:vAlign w:val="center"/>
          </w:tcPr>
          <w:p w14:paraId="430C7D0C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電話番号</w:t>
            </w:r>
          </w:p>
        </w:tc>
        <w:tc>
          <w:tcPr>
            <w:tcW w:w="6284" w:type="dxa"/>
            <w:tcBorders>
              <w:bottom w:val="dashed" w:sz="4" w:space="0" w:color="auto"/>
            </w:tcBorders>
          </w:tcPr>
          <w:p w14:paraId="512612DF" w14:textId="77777777" w:rsidR="001A4555" w:rsidRPr="00BF1772" w:rsidRDefault="001A4555" w:rsidP="00151AD2">
            <w:pPr>
              <w:rPr>
                <w:sz w:val="24"/>
                <w:szCs w:val="24"/>
              </w:rPr>
            </w:pPr>
          </w:p>
        </w:tc>
      </w:tr>
      <w:tr w:rsidR="008167AE" w:rsidRPr="00BF1772" w14:paraId="13FE49A3" w14:textId="77777777" w:rsidTr="00464BDC">
        <w:trPr>
          <w:trHeight w:val="479"/>
        </w:trPr>
        <w:tc>
          <w:tcPr>
            <w:tcW w:w="2110" w:type="dxa"/>
            <w:vMerge/>
            <w:vAlign w:val="center"/>
          </w:tcPr>
          <w:p w14:paraId="17766790" w14:textId="77777777" w:rsidR="001A4555" w:rsidRPr="00BF1772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46FB988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Ｆ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Ａ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Ｘ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</w:tcPr>
          <w:p w14:paraId="3D2D756A" w14:textId="77777777" w:rsidR="001A4555" w:rsidRPr="00BF1772" w:rsidRDefault="001A4555" w:rsidP="00151AD2">
            <w:pPr>
              <w:rPr>
                <w:sz w:val="24"/>
                <w:szCs w:val="24"/>
              </w:rPr>
            </w:pPr>
          </w:p>
        </w:tc>
      </w:tr>
      <w:tr w:rsidR="001A4555" w:rsidRPr="00BF1772" w14:paraId="2C3D2BE0" w14:textId="77777777" w:rsidTr="00464BDC">
        <w:trPr>
          <w:trHeight w:val="482"/>
        </w:trPr>
        <w:tc>
          <w:tcPr>
            <w:tcW w:w="2110" w:type="dxa"/>
            <w:vMerge/>
            <w:vAlign w:val="center"/>
          </w:tcPr>
          <w:p w14:paraId="1D5BBBCC" w14:textId="77777777" w:rsidR="001A4555" w:rsidRPr="00BF1772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</w:tcBorders>
            <w:vAlign w:val="center"/>
          </w:tcPr>
          <w:p w14:paraId="634042D2" w14:textId="77777777" w:rsidR="001A4555" w:rsidRPr="00BF1772" w:rsidRDefault="00752858" w:rsidP="005C268E">
            <w:pPr>
              <w:jc w:val="center"/>
              <w:rPr>
                <w:rFonts w:cs="ＭＳ 明朝"/>
                <w:kern w:val="0"/>
              </w:rPr>
            </w:pPr>
            <w:r w:rsidRPr="00BF1772">
              <w:rPr>
                <w:rFonts w:cs="ＭＳ 明朝" w:hint="eastAsia"/>
                <w:kern w:val="0"/>
              </w:rPr>
              <w:t>e</w:t>
            </w:r>
            <w:r w:rsidR="001A4555"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cs="ＭＳ 明朝"/>
                <w:kern w:val="0"/>
              </w:rPr>
              <w:t>–</w:t>
            </w:r>
            <w:r w:rsidR="001A4555"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cs="ＭＳ 明朝" w:hint="eastAsia"/>
                <w:kern w:val="0"/>
              </w:rPr>
              <w:t>m</w:t>
            </w:r>
            <w:r w:rsidR="001A4555" w:rsidRPr="00BF1772">
              <w:rPr>
                <w:rFonts w:cs="ＭＳ 明朝"/>
                <w:kern w:val="0"/>
              </w:rPr>
              <w:t>ail</w:t>
            </w:r>
          </w:p>
        </w:tc>
        <w:tc>
          <w:tcPr>
            <w:tcW w:w="6284" w:type="dxa"/>
            <w:tcBorders>
              <w:top w:val="dashed" w:sz="4" w:space="0" w:color="auto"/>
            </w:tcBorders>
          </w:tcPr>
          <w:p w14:paraId="33505798" w14:textId="77777777" w:rsidR="001A4555" w:rsidRPr="00BF1772" w:rsidRDefault="001A4555" w:rsidP="00151AD2">
            <w:pPr>
              <w:rPr>
                <w:sz w:val="24"/>
                <w:szCs w:val="24"/>
              </w:rPr>
            </w:pPr>
          </w:p>
        </w:tc>
      </w:tr>
    </w:tbl>
    <w:p w14:paraId="41C8F90E" w14:textId="77777777" w:rsidR="00151AD2" w:rsidRPr="00BF1772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0"/>
        <w:gridCol w:w="1517"/>
        <w:gridCol w:w="6284"/>
      </w:tblGrid>
      <w:tr w:rsidR="008167AE" w:rsidRPr="00BF1772" w14:paraId="3B26A83E" w14:textId="77777777" w:rsidTr="00464BDC">
        <w:trPr>
          <w:trHeight w:val="626"/>
        </w:trPr>
        <w:tc>
          <w:tcPr>
            <w:tcW w:w="3627" w:type="dxa"/>
            <w:gridSpan w:val="2"/>
            <w:vAlign w:val="center"/>
          </w:tcPr>
          <w:p w14:paraId="56076F44" w14:textId="77777777" w:rsidR="00E72801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spacing w:val="186"/>
                <w:kern w:val="0"/>
              </w:rPr>
              <w:t>自宅</w:t>
            </w:r>
            <w:r w:rsidR="00E72801" w:rsidRPr="00BF1772">
              <w:rPr>
                <w:rFonts w:hAnsi="Century" w:cs="ＭＳ 明朝" w:hint="eastAsia"/>
                <w:spacing w:val="186"/>
                <w:kern w:val="0"/>
              </w:rPr>
              <w:t>の</w:t>
            </w:r>
            <w:r w:rsidRPr="00BF1772">
              <w:rPr>
                <w:rFonts w:hAnsi="Century" w:cs="ＭＳ 明朝" w:hint="eastAsia"/>
                <w:spacing w:val="186"/>
                <w:kern w:val="0"/>
              </w:rPr>
              <w:t>現</w:t>
            </w:r>
            <w:r w:rsidR="00E72801" w:rsidRPr="00BF1772">
              <w:rPr>
                <w:rFonts w:hAnsi="Century" w:cs="ＭＳ 明朝" w:hint="eastAsia"/>
                <w:spacing w:val="186"/>
                <w:kern w:val="0"/>
              </w:rPr>
              <w:t>住</w:t>
            </w:r>
            <w:r w:rsidR="00E72801" w:rsidRPr="00BF1772">
              <w:rPr>
                <w:rFonts w:hAnsi="Century" w:cs="ＭＳ 明朝" w:hint="eastAsia"/>
                <w:spacing w:val="-1"/>
                <w:kern w:val="0"/>
              </w:rPr>
              <w:t>所</w:t>
            </w:r>
          </w:p>
        </w:tc>
        <w:tc>
          <w:tcPr>
            <w:tcW w:w="6284" w:type="dxa"/>
          </w:tcPr>
          <w:p w14:paraId="76447418" w14:textId="77777777" w:rsidR="00E72801" w:rsidRPr="00BF1772" w:rsidRDefault="00E72801" w:rsidP="00E72801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〒</w:t>
            </w:r>
          </w:p>
        </w:tc>
      </w:tr>
      <w:tr w:rsidR="008167AE" w:rsidRPr="00BF1772" w14:paraId="125B9DBC" w14:textId="77777777" w:rsidTr="00464BDC">
        <w:trPr>
          <w:trHeight w:val="501"/>
        </w:trPr>
        <w:tc>
          <w:tcPr>
            <w:tcW w:w="2110" w:type="dxa"/>
            <w:vMerge w:val="restart"/>
            <w:vAlign w:val="center"/>
          </w:tcPr>
          <w:p w14:paraId="55111F2D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自宅の連絡先番号</w:t>
            </w:r>
          </w:p>
        </w:tc>
        <w:tc>
          <w:tcPr>
            <w:tcW w:w="1517" w:type="dxa"/>
            <w:tcBorders>
              <w:bottom w:val="dashed" w:sz="4" w:space="0" w:color="auto"/>
            </w:tcBorders>
            <w:vAlign w:val="center"/>
          </w:tcPr>
          <w:p w14:paraId="0CE5D439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電話番号</w:t>
            </w:r>
          </w:p>
        </w:tc>
        <w:tc>
          <w:tcPr>
            <w:tcW w:w="6284" w:type="dxa"/>
            <w:tcBorders>
              <w:bottom w:val="dashed" w:sz="4" w:space="0" w:color="auto"/>
            </w:tcBorders>
          </w:tcPr>
          <w:p w14:paraId="680B3E22" w14:textId="77777777" w:rsidR="001A4555" w:rsidRPr="00BF1772" w:rsidRDefault="001A4555" w:rsidP="00E72801">
            <w:pPr>
              <w:rPr>
                <w:sz w:val="24"/>
                <w:szCs w:val="24"/>
              </w:rPr>
            </w:pPr>
          </w:p>
        </w:tc>
      </w:tr>
      <w:tr w:rsidR="008167AE" w:rsidRPr="00BF1772" w14:paraId="19C2A192" w14:textId="77777777" w:rsidTr="00464BDC">
        <w:trPr>
          <w:trHeight w:val="476"/>
        </w:trPr>
        <w:tc>
          <w:tcPr>
            <w:tcW w:w="2110" w:type="dxa"/>
            <w:vMerge/>
            <w:vAlign w:val="center"/>
          </w:tcPr>
          <w:p w14:paraId="5FBEE0AE" w14:textId="77777777" w:rsidR="001A4555" w:rsidRPr="00BF1772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8BE5392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Ｆ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Ａ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Ｘ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</w:tcPr>
          <w:p w14:paraId="7898D224" w14:textId="77777777" w:rsidR="001A4555" w:rsidRPr="00BF1772" w:rsidRDefault="001A4555" w:rsidP="00E72801">
            <w:pPr>
              <w:rPr>
                <w:sz w:val="24"/>
                <w:szCs w:val="24"/>
              </w:rPr>
            </w:pPr>
          </w:p>
        </w:tc>
      </w:tr>
      <w:tr w:rsidR="001A4555" w:rsidRPr="00BF1772" w14:paraId="0CD16BF5" w14:textId="77777777" w:rsidTr="00464BDC">
        <w:trPr>
          <w:trHeight w:val="479"/>
        </w:trPr>
        <w:tc>
          <w:tcPr>
            <w:tcW w:w="2110" w:type="dxa"/>
            <w:vMerge/>
            <w:vAlign w:val="center"/>
          </w:tcPr>
          <w:p w14:paraId="5ABD267E" w14:textId="77777777" w:rsidR="001A4555" w:rsidRPr="00BF1772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</w:tcBorders>
            <w:vAlign w:val="center"/>
          </w:tcPr>
          <w:p w14:paraId="257AA26A" w14:textId="77777777" w:rsidR="001A4555" w:rsidRPr="00BF1772" w:rsidRDefault="00752858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cs="ＭＳ 明朝" w:hint="eastAsia"/>
                <w:kern w:val="0"/>
              </w:rPr>
              <w:t>e</w:t>
            </w:r>
            <w:r w:rsidR="001A4555" w:rsidRPr="00BF1772">
              <w:rPr>
                <w:rFonts w:cs="ＭＳ 明朝"/>
                <w:kern w:val="0"/>
              </w:rPr>
              <w:t xml:space="preserve"> - </w:t>
            </w:r>
            <w:r w:rsidRPr="00BF1772">
              <w:rPr>
                <w:rFonts w:cs="ＭＳ 明朝" w:hint="eastAsia"/>
                <w:kern w:val="0"/>
              </w:rPr>
              <w:t>m</w:t>
            </w:r>
            <w:r w:rsidR="001A4555" w:rsidRPr="00BF1772">
              <w:rPr>
                <w:rFonts w:cs="ＭＳ 明朝"/>
                <w:kern w:val="0"/>
              </w:rPr>
              <w:t>ail</w:t>
            </w:r>
          </w:p>
        </w:tc>
        <w:tc>
          <w:tcPr>
            <w:tcW w:w="6284" w:type="dxa"/>
            <w:tcBorders>
              <w:top w:val="dashed" w:sz="4" w:space="0" w:color="auto"/>
            </w:tcBorders>
          </w:tcPr>
          <w:p w14:paraId="6CB592E6" w14:textId="77777777" w:rsidR="001A4555" w:rsidRPr="00BF1772" w:rsidRDefault="001A4555" w:rsidP="00E72801">
            <w:pPr>
              <w:rPr>
                <w:sz w:val="24"/>
                <w:szCs w:val="24"/>
              </w:rPr>
            </w:pPr>
          </w:p>
        </w:tc>
      </w:tr>
    </w:tbl>
    <w:p w14:paraId="592746C8" w14:textId="77777777" w:rsidR="00E72801" w:rsidRPr="00BF1772" w:rsidRDefault="00E72801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11"/>
      </w:tblGrid>
      <w:tr w:rsidR="00151AD2" w:rsidRPr="008167AE" w14:paraId="22FF7BB4" w14:textId="77777777" w:rsidTr="005C268E">
        <w:trPr>
          <w:trHeight w:val="2341"/>
        </w:trPr>
        <w:tc>
          <w:tcPr>
            <w:tcW w:w="10119" w:type="dxa"/>
          </w:tcPr>
          <w:p w14:paraId="0ECB2963" w14:textId="77777777" w:rsidR="00151AD2" w:rsidRPr="00BF1772" w:rsidRDefault="00E72801" w:rsidP="00151AD2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その他参考事項</w:t>
            </w:r>
          </w:p>
        </w:tc>
      </w:tr>
    </w:tbl>
    <w:p w14:paraId="6F0A6F8C" w14:textId="77777777" w:rsidR="00D80D0C" w:rsidRPr="008167AE" w:rsidRDefault="00D80D0C" w:rsidP="00E117E4">
      <w:pPr>
        <w:rPr>
          <w:rFonts w:hAnsi="Century" w:cs="ＭＳ 明朝"/>
          <w:kern w:val="0"/>
        </w:rPr>
      </w:pPr>
    </w:p>
    <w:sectPr w:rsidR="00D80D0C" w:rsidRPr="008167AE" w:rsidSect="003C09D4">
      <w:pgSz w:w="11906" w:h="16838" w:code="9"/>
      <w:pgMar w:top="1418" w:right="851" w:bottom="1418" w:left="1134" w:header="851" w:footer="992" w:gutter="0"/>
      <w:cols w:space="425"/>
      <w:docGrid w:type="linesAndChars" w:linePitch="329" w:charSpace="138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2501D9" w14:textId="77777777" w:rsidR="008D7D77" w:rsidRDefault="008D7D77" w:rsidP="002F589F">
      <w:r>
        <w:separator/>
      </w:r>
    </w:p>
  </w:endnote>
  <w:endnote w:type="continuationSeparator" w:id="0">
    <w:p w14:paraId="5CE4C135" w14:textId="77777777" w:rsidR="008D7D77" w:rsidRDefault="008D7D77" w:rsidP="002F5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ＭＳ">
    <w:altName w:val="Arial Unicode MS"/>
    <w:panose1 w:val="00000000000000000000"/>
    <w:charset w:val="80"/>
    <w:family w:val="swiss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41347C" w14:textId="77777777" w:rsidR="008D7D77" w:rsidRDefault="008D7D77" w:rsidP="002F589F">
      <w:r>
        <w:separator/>
      </w:r>
    </w:p>
  </w:footnote>
  <w:footnote w:type="continuationSeparator" w:id="0">
    <w:p w14:paraId="3A50E786" w14:textId="77777777" w:rsidR="008D7D77" w:rsidRDefault="008D7D77" w:rsidP="002F5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AE64A1"/>
    <w:multiLevelType w:val="hybridMultilevel"/>
    <w:tmpl w:val="8CDC34C4"/>
    <w:lvl w:ilvl="0" w:tplc="E7B4840E">
      <w:start w:val="1"/>
      <w:numFmt w:val="decimalFullWidth"/>
      <w:lvlText w:val="%1．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27"/>
  <w:drawingGridVerticalSpacing w:val="329"/>
  <w:displayHorizontalDrawingGridEvery w:val="0"/>
  <w:characterSpacingControl w:val="compressPunctuation"/>
  <w:hdrShapeDefaults>
    <o:shapedefaults v:ext="edit" spidmax="2457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SwNLY0AFKm5ko6SsGpxcWZ+XkgBYa1AAICheAsAAAA"/>
  </w:docVars>
  <w:rsids>
    <w:rsidRoot w:val="00DE24E7"/>
    <w:rsid w:val="0000530C"/>
    <w:rsid w:val="000102BC"/>
    <w:rsid w:val="00047B80"/>
    <w:rsid w:val="0005484B"/>
    <w:rsid w:val="00054D85"/>
    <w:rsid w:val="00062609"/>
    <w:rsid w:val="00080198"/>
    <w:rsid w:val="000851A0"/>
    <w:rsid w:val="00087C4B"/>
    <w:rsid w:val="00093DA0"/>
    <w:rsid w:val="000B54B9"/>
    <w:rsid w:val="000D1623"/>
    <w:rsid w:val="000D3377"/>
    <w:rsid w:val="000D413E"/>
    <w:rsid w:val="000F2D0E"/>
    <w:rsid w:val="000F7D68"/>
    <w:rsid w:val="00102FA4"/>
    <w:rsid w:val="001044AF"/>
    <w:rsid w:val="0010716B"/>
    <w:rsid w:val="00112FA6"/>
    <w:rsid w:val="0012049E"/>
    <w:rsid w:val="001217BB"/>
    <w:rsid w:val="001310AB"/>
    <w:rsid w:val="00150E10"/>
    <w:rsid w:val="00151AD2"/>
    <w:rsid w:val="001661FF"/>
    <w:rsid w:val="001706DD"/>
    <w:rsid w:val="00176738"/>
    <w:rsid w:val="001A4555"/>
    <w:rsid w:val="001A609A"/>
    <w:rsid w:val="001C2049"/>
    <w:rsid w:val="001E7AF7"/>
    <w:rsid w:val="001F5172"/>
    <w:rsid w:val="00224789"/>
    <w:rsid w:val="00233C48"/>
    <w:rsid w:val="00250C0D"/>
    <w:rsid w:val="00256F48"/>
    <w:rsid w:val="00266434"/>
    <w:rsid w:val="00290C36"/>
    <w:rsid w:val="00290D61"/>
    <w:rsid w:val="002949D5"/>
    <w:rsid w:val="0029580E"/>
    <w:rsid w:val="002B097B"/>
    <w:rsid w:val="002B1474"/>
    <w:rsid w:val="002B3CF3"/>
    <w:rsid w:val="002B453E"/>
    <w:rsid w:val="002B4EC0"/>
    <w:rsid w:val="002D2649"/>
    <w:rsid w:val="002D2D54"/>
    <w:rsid w:val="002D64E8"/>
    <w:rsid w:val="002F589F"/>
    <w:rsid w:val="003076BA"/>
    <w:rsid w:val="00307F7C"/>
    <w:rsid w:val="00324289"/>
    <w:rsid w:val="003434D5"/>
    <w:rsid w:val="003652E7"/>
    <w:rsid w:val="00373273"/>
    <w:rsid w:val="003A6A39"/>
    <w:rsid w:val="003A79E4"/>
    <w:rsid w:val="003C09D4"/>
    <w:rsid w:val="003C78CA"/>
    <w:rsid w:val="003D36EE"/>
    <w:rsid w:val="003D570A"/>
    <w:rsid w:val="003D6F97"/>
    <w:rsid w:val="003E31BE"/>
    <w:rsid w:val="003F22FD"/>
    <w:rsid w:val="003F4333"/>
    <w:rsid w:val="003F4543"/>
    <w:rsid w:val="00421BF9"/>
    <w:rsid w:val="004253B5"/>
    <w:rsid w:val="00431618"/>
    <w:rsid w:val="00441A8B"/>
    <w:rsid w:val="00447B1F"/>
    <w:rsid w:val="00461436"/>
    <w:rsid w:val="00464BDC"/>
    <w:rsid w:val="0047664A"/>
    <w:rsid w:val="00486F09"/>
    <w:rsid w:val="00494539"/>
    <w:rsid w:val="00494D29"/>
    <w:rsid w:val="004A297C"/>
    <w:rsid w:val="004A43B4"/>
    <w:rsid w:val="004B1BE4"/>
    <w:rsid w:val="004D4665"/>
    <w:rsid w:val="004F3F20"/>
    <w:rsid w:val="004F5CC6"/>
    <w:rsid w:val="00516AC0"/>
    <w:rsid w:val="00535425"/>
    <w:rsid w:val="00552E4A"/>
    <w:rsid w:val="005638F7"/>
    <w:rsid w:val="00565563"/>
    <w:rsid w:val="00566E27"/>
    <w:rsid w:val="005809FC"/>
    <w:rsid w:val="005A1FC1"/>
    <w:rsid w:val="005B1F2B"/>
    <w:rsid w:val="005B4FBF"/>
    <w:rsid w:val="005C01EC"/>
    <w:rsid w:val="005C268E"/>
    <w:rsid w:val="005F562E"/>
    <w:rsid w:val="006048B3"/>
    <w:rsid w:val="00606CF5"/>
    <w:rsid w:val="006124B2"/>
    <w:rsid w:val="00622EE8"/>
    <w:rsid w:val="00634E0E"/>
    <w:rsid w:val="00635401"/>
    <w:rsid w:val="006415DE"/>
    <w:rsid w:val="0069361D"/>
    <w:rsid w:val="006B4FA8"/>
    <w:rsid w:val="006B58F2"/>
    <w:rsid w:val="006C5E82"/>
    <w:rsid w:val="006D1ABB"/>
    <w:rsid w:val="006D5E1B"/>
    <w:rsid w:val="00727676"/>
    <w:rsid w:val="007315A2"/>
    <w:rsid w:val="00731B22"/>
    <w:rsid w:val="007339FD"/>
    <w:rsid w:val="00745029"/>
    <w:rsid w:val="00750103"/>
    <w:rsid w:val="00752858"/>
    <w:rsid w:val="00753D64"/>
    <w:rsid w:val="00766BED"/>
    <w:rsid w:val="007717D8"/>
    <w:rsid w:val="00775936"/>
    <w:rsid w:val="007A6075"/>
    <w:rsid w:val="007B1F3C"/>
    <w:rsid w:val="007F6A92"/>
    <w:rsid w:val="00801339"/>
    <w:rsid w:val="0080218D"/>
    <w:rsid w:val="008048E5"/>
    <w:rsid w:val="00813482"/>
    <w:rsid w:val="008167AE"/>
    <w:rsid w:val="00836A62"/>
    <w:rsid w:val="0086762C"/>
    <w:rsid w:val="00882BF1"/>
    <w:rsid w:val="008831F3"/>
    <w:rsid w:val="00891AE2"/>
    <w:rsid w:val="008A63D9"/>
    <w:rsid w:val="008C1FE5"/>
    <w:rsid w:val="008D25BE"/>
    <w:rsid w:val="008D7D77"/>
    <w:rsid w:val="00912AA0"/>
    <w:rsid w:val="00912C58"/>
    <w:rsid w:val="0091338C"/>
    <w:rsid w:val="00917B6C"/>
    <w:rsid w:val="00922BAC"/>
    <w:rsid w:val="009231D7"/>
    <w:rsid w:val="00931243"/>
    <w:rsid w:val="00934690"/>
    <w:rsid w:val="00937BE0"/>
    <w:rsid w:val="00943601"/>
    <w:rsid w:val="00943B63"/>
    <w:rsid w:val="0096401D"/>
    <w:rsid w:val="009667EF"/>
    <w:rsid w:val="00972355"/>
    <w:rsid w:val="009733E9"/>
    <w:rsid w:val="00990356"/>
    <w:rsid w:val="009C08A9"/>
    <w:rsid w:val="009E764B"/>
    <w:rsid w:val="009F04D8"/>
    <w:rsid w:val="009F1E56"/>
    <w:rsid w:val="00A31F89"/>
    <w:rsid w:val="00A32200"/>
    <w:rsid w:val="00A34B8D"/>
    <w:rsid w:val="00A432F8"/>
    <w:rsid w:val="00A44772"/>
    <w:rsid w:val="00A60296"/>
    <w:rsid w:val="00A604AC"/>
    <w:rsid w:val="00A609AE"/>
    <w:rsid w:val="00A676F6"/>
    <w:rsid w:val="00A75B2B"/>
    <w:rsid w:val="00AA696E"/>
    <w:rsid w:val="00AB1562"/>
    <w:rsid w:val="00AB7721"/>
    <w:rsid w:val="00AC5950"/>
    <w:rsid w:val="00AF344D"/>
    <w:rsid w:val="00AF5D77"/>
    <w:rsid w:val="00B238DF"/>
    <w:rsid w:val="00B46A82"/>
    <w:rsid w:val="00B62104"/>
    <w:rsid w:val="00B666F8"/>
    <w:rsid w:val="00B71E04"/>
    <w:rsid w:val="00B844B4"/>
    <w:rsid w:val="00BA2435"/>
    <w:rsid w:val="00BA39FA"/>
    <w:rsid w:val="00BA6067"/>
    <w:rsid w:val="00BA77E0"/>
    <w:rsid w:val="00BB2049"/>
    <w:rsid w:val="00BB4B5C"/>
    <w:rsid w:val="00BB5754"/>
    <w:rsid w:val="00BC64BC"/>
    <w:rsid w:val="00BF1772"/>
    <w:rsid w:val="00C11183"/>
    <w:rsid w:val="00C137FE"/>
    <w:rsid w:val="00C213A2"/>
    <w:rsid w:val="00C325C6"/>
    <w:rsid w:val="00C44706"/>
    <w:rsid w:val="00C53516"/>
    <w:rsid w:val="00C618EA"/>
    <w:rsid w:val="00C65918"/>
    <w:rsid w:val="00C67150"/>
    <w:rsid w:val="00C71085"/>
    <w:rsid w:val="00C72278"/>
    <w:rsid w:val="00CA4523"/>
    <w:rsid w:val="00CA4F6F"/>
    <w:rsid w:val="00CB7DC5"/>
    <w:rsid w:val="00CD2367"/>
    <w:rsid w:val="00CE3A7C"/>
    <w:rsid w:val="00CE471E"/>
    <w:rsid w:val="00D25F5E"/>
    <w:rsid w:val="00D60D0B"/>
    <w:rsid w:val="00D61092"/>
    <w:rsid w:val="00D62093"/>
    <w:rsid w:val="00D63AF1"/>
    <w:rsid w:val="00D660F3"/>
    <w:rsid w:val="00D764C5"/>
    <w:rsid w:val="00D80D0C"/>
    <w:rsid w:val="00D82451"/>
    <w:rsid w:val="00D8399C"/>
    <w:rsid w:val="00DB221A"/>
    <w:rsid w:val="00DB553D"/>
    <w:rsid w:val="00DB58F9"/>
    <w:rsid w:val="00DE24E7"/>
    <w:rsid w:val="00DF1ABA"/>
    <w:rsid w:val="00E0463B"/>
    <w:rsid w:val="00E04A2E"/>
    <w:rsid w:val="00E117E4"/>
    <w:rsid w:val="00E272CC"/>
    <w:rsid w:val="00E35772"/>
    <w:rsid w:val="00E363A0"/>
    <w:rsid w:val="00E37652"/>
    <w:rsid w:val="00E50A9E"/>
    <w:rsid w:val="00E52024"/>
    <w:rsid w:val="00E66DB8"/>
    <w:rsid w:val="00E72801"/>
    <w:rsid w:val="00E87F80"/>
    <w:rsid w:val="00EA170C"/>
    <w:rsid w:val="00EB571A"/>
    <w:rsid w:val="00ED0E83"/>
    <w:rsid w:val="00ED4978"/>
    <w:rsid w:val="00F01D6F"/>
    <w:rsid w:val="00F14B16"/>
    <w:rsid w:val="00F16EED"/>
    <w:rsid w:val="00F20B44"/>
    <w:rsid w:val="00F41A3F"/>
    <w:rsid w:val="00F51373"/>
    <w:rsid w:val="00F56EDF"/>
    <w:rsid w:val="00F815C4"/>
    <w:rsid w:val="00F879CD"/>
    <w:rsid w:val="00F90A37"/>
    <w:rsid w:val="00F93F67"/>
    <w:rsid w:val="00F97E1C"/>
    <w:rsid w:val="00FB402F"/>
    <w:rsid w:val="00FD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>
      <v:textbox inset="5.85pt,.7pt,5.85pt,.7pt"/>
    </o:shapedefaults>
    <o:shapelayout v:ext="edit">
      <o:idmap v:ext="edit" data="1"/>
    </o:shapelayout>
  </w:shapeDefaults>
  <w:decimalSymbol w:val="."/>
  <w:listSeparator w:val=","/>
  <w14:docId w14:val="4065B85A"/>
  <w14:defaultImageDpi w14:val="330"/>
  <w15:docId w15:val="{C03597EA-6426-4DE0-B9AC-BB28D11B1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ＭＳ 明朝" w:hAnsi="ＭＳ 明朝"/>
      <w:kern w:val="2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51AD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7F6A92"/>
    <w:rPr>
      <w:color w:val="0000FF"/>
      <w:u w:val="single"/>
    </w:rPr>
  </w:style>
  <w:style w:type="paragraph" w:customStyle="1" w:styleId="CM3">
    <w:name w:val="CM3"/>
    <w:basedOn w:val="a"/>
    <w:next w:val="a"/>
    <w:rsid w:val="00516AC0"/>
    <w:pPr>
      <w:autoSpaceDE w:val="0"/>
      <w:autoSpaceDN w:val="0"/>
      <w:adjustRightInd w:val="0"/>
      <w:spacing w:line="360" w:lineRule="atLeast"/>
      <w:jc w:val="left"/>
    </w:pPr>
    <w:rPr>
      <w:rFonts w:ascii="ＭＳ" w:eastAsia="ＭＳ" w:hAnsi="Century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2F589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2F589F"/>
    <w:rPr>
      <w:rFonts w:ascii="ＭＳ 明朝" w:hAnsi="ＭＳ 明朝"/>
      <w:kern w:val="2"/>
      <w:sz w:val="22"/>
      <w:szCs w:val="22"/>
    </w:rPr>
  </w:style>
  <w:style w:type="paragraph" w:styleId="a7">
    <w:name w:val="footer"/>
    <w:basedOn w:val="a"/>
    <w:link w:val="a8"/>
    <w:uiPriority w:val="99"/>
    <w:unhideWhenUsed/>
    <w:rsid w:val="002F589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2F589F"/>
    <w:rPr>
      <w:rFonts w:ascii="ＭＳ 明朝" w:hAnsi="ＭＳ 明朝"/>
      <w:kern w:val="2"/>
      <w:sz w:val="22"/>
      <w:szCs w:val="22"/>
    </w:rPr>
  </w:style>
  <w:style w:type="paragraph" w:styleId="a9">
    <w:name w:val="Balloon Text"/>
    <w:basedOn w:val="a"/>
    <w:semiHidden/>
    <w:rsid w:val="00D60D0B"/>
    <w:rPr>
      <w:rFonts w:ascii="Arial" w:eastAsia="ＭＳ ゴシック" w:hAnsi="Arial"/>
      <w:sz w:val="18"/>
      <w:szCs w:val="18"/>
    </w:rPr>
  </w:style>
  <w:style w:type="paragraph" w:customStyle="1" w:styleId="h31">
    <w:name w:val="h31"/>
    <w:basedOn w:val="a"/>
    <w:rsid w:val="00BA2435"/>
    <w:pPr>
      <w:widowControl/>
      <w:spacing w:before="125" w:after="63"/>
      <w:ind w:left="376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a">
    <w:name w:val="Note Heading"/>
    <w:basedOn w:val="a"/>
    <w:next w:val="a"/>
    <w:link w:val="ab"/>
    <w:uiPriority w:val="99"/>
    <w:semiHidden/>
    <w:unhideWhenUsed/>
    <w:rsid w:val="00A31F89"/>
    <w:pPr>
      <w:jc w:val="center"/>
    </w:pPr>
  </w:style>
  <w:style w:type="character" w:customStyle="1" w:styleId="ab">
    <w:name w:val="記 (文字)"/>
    <w:basedOn w:val="a0"/>
    <w:link w:val="aa"/>
    <w:uiPriority w:val="99"/>
    <w:semiHidden/>
    <w:rsid w:val="00A31F89"/>
    <w:rPr>
      <w:rFonts w:ascii="ＭＳ 明朝" w:hAnsi="ＭＳ 明朝"/>
      <w:kern w:val="2"/>
      <w:sz w:val="22"/>
      <w:szCs w:val="22"/>
    </w:rPr>
  </w:style>
  <w:style w:type="paragraph" w:styleId="ac">
    <w:name w:val="Closing"/>
    <w:basedOn w:val="a"/>
    <w:link w:val="ad"/>
    <w:uiPriority w:val="99"/>
    <w:semiHidden/>
    <w:unhideWhenUsed/>
    <w:rsid w:val="00A31F89"/>
    <w:pPr>
      <w:jc w:val="right"/>
    </w:pPr>
  </w:style>
  <w:style w:type="character" w:customStyle="1" w:styleId="ad">
    <w:name w:val="結語 (文字)"/>
    <w:basedOn w:val="a0"/>
    <w:link w:val="ac"/>
    <w:uiPriority w:val="99"/>
    <w:semiHidden/>
    <w:rsid w:val="00A31F89"/>
    <w:rPr>
      <w:rFonts w:ascii="ＭＳ 明朝" w:hAnsi="ＭＳ 明朝"/>
      <w:kern w:val="2"/>
      <w:sz w:val="22"/>
      <w:szCs w:val="22"/>
    </w:rPr>
  </w:style>
  <w:style w:type="paragraph" w:customStyle="1" w:styleId="Default">
    <w:name w:val="Default"/>
    <w:rsid w:val="00882BF1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e">
    <w:name w:val="Plain Text"/>
    <w:basedOn w:val="a"/>
    <w:link w:val="af"/>
    <w:rsid w:val="00882BF1"/>
    <w:rPr>
      <w:rFonts w:hAnsi="Courier New"/>
      <w:sz w:val="21"/>
      <w:szCs w:val="21"/>
      <w:lang w:val="x-none" w:eastAsia="x-none"/>
    </w:rPr>
  </w:style>
  <w:style w:type="character" w:customStyle="1" w:styleId="af">
    <w:name w:val="書式なし (文字)"/>
    <w:basedOn w:val="a0"/>
    <w:link w:val="ae"/>
    <w:rsid w:val="00882BF1"/>
    <w:rPr>
      <w:rFonts w:ascii="ＭＳ 明朝" w:hAnsi="Courier New"/>
      <w:kern w:val="2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78F968-3CBB-43E9-9E20-81AD58047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8</Words>
  <Characters>443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7岡崎総第３−１０２号</vt:lpstr>
      <vt:lpstr>17岡崎総第３−１０２号</vt:lpstr>
    </vt:vector>
  </TitlesOfParts>
  <Company>岡崎国立共同研究機構</Company>
  <LinksUpToDate>false</LinksUpToDate>
  <CharactersWithSpaces>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岡崎総第３−１０２号</dc:title>
  <dc:subject/>
  <dc:creator>中原 拓</dc:creator>
  <cp:keywords/>
  <dc:description/>
  <cp:lastModifiedBy> 　</cp:lastModifiedBy>
  <cp:revision>3</cp:revision>
  <cp:lastPrinted>2012-08-24T02:21:00Z</cp:lastPrinted>
  <dcterms:created xsi:type="dcterms:W3CDTF">2019-07-12T04:08:00Z</dcterms:created>
  <dcterms:modified xsi:type="dcterms:W3CDTF">2019-07-12T04:08:00Z</dcterms:modified>
</cp:coreProperties>
</file>